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0" w:name="X1c8001added6b063faa0c333c69e85e3b7d7a69"/>
    <w:p>
      <w:pPr>
        <w:pStyle w:val="Heading2"/>
      </w:pPr>
      <w:r>
        <w:t xml:space="preserve">Subject: Application for Geologist Internship Position in Brazil São Paulo</w:t>
      </w:r>
    </w:p>
    <w:p>
      <w:pPr>
        <w:pStyle w:val="FirstParagraph"/>
      </w:pPr>
      <w:r>
        <w:t xml:space="preserve">Dear Hiring Manager,</w:t>
      </w:r>
    </w:p>
    <w:p>
      <w:pPr>
        <w:pStyle w:val="BodyText"/>
      </w:pPr>
      <w:r>
        <w:t xml:space="preserve">I am writing with profound enthusiasm to express my earnest interest in the Geologist Internship position at [Company Name], as advertised on [Platform where ad was posted, e.g., LinkedIn, company website]. As a dedicated and academically rigorous geology student with a focused passion for Brazil’s unique geological landscape and sustainable resource management, I am confident that my skills align precisely with the requirements of this Internship Application Letter opportunity in São Paulo. My academic background, field experience, and deep understanding of the geological context specific to Brazil—particularly within the São Paulo region—make me an ideal candidate to contribute meaningfully to your team.</w:t>
      </w:r>
    </w:p>
    <w:p>
      <w:pPr>
        <w:pStyle w:val="BodyText"/>
      </w:pPr>
      <w:r>
        <w:t xml:space="preserve">My journey toward becoming a professional Geologist has been intentionally shaped by a commitment to applying theoretical knowledge in real-world scenarios relevant to Brazil’s environmental and industrial needs. I am currently pursuing my Bachelor of Science in Geology at the Federal University of São Paulo (UNIFESP), where I have maintained an academic average of 9.2/10, specializing in structural geology, sedimentary processes, and environmental geotechnology—subjects directly applicable to São Paulo’s urban and industrial challenges. My coursework included a semester-long field study in the Serra do Mar region near São Paulo state, where I conducted stratigraphic analysis of coastal sedimentary formations and assessed landslide risks for municipal planning—a project that underscored the critical role of local geological expertise in sustainable development.</w:t>
      </w:r>
    </w:p>
    <w:p>
      <w:pPr>
        <w:pStyle w:val="BodyText"/>
      </w:pPr>
      <w:r>
        <w:t xml:space="preserve">What distinguishes my approach is my hands-on experience with Brazil-specific geological systems. During a summer internship with a São Paulo-based environmental consultancy (GeoAmbiente Consultoria), I assisted senior geologists in compiling data for an ANM (National Mining Agency) compliance report for a proposed quarry expansion in the Greater São Paulo area. This involved interpreting core samples from the Itu Formation, identifying potential hydrogeological risks to nearby water sources, and mapping fault lines using GIS software. My work directly contributed to mitigating environmental impact assessments, demonstrating my ability to navigate Brazil’s regulatory framework while delivering practical solutions—skills I am eager to further develop within [Company Name]’s esteemed team.</w:t>
      </w:r>
    </w:p>
    <w:p>
      <w:pPr>
        <w:pStyle w:val="BodyText"/>
      </w:pPr>
      <w:r>
        <w:t xml:space="preserve">Furthermore, I possess proficiency in technical tools essential for modern geological practice in Brazil: ArcGIS Pro (for spatial analysis of São Paulo’s urban geology), QGIS (for open-source mapping of regional aquifers), and Petrophysical Analysis Software. My Portuguese is fluent with academic and professional fluency, allowing seamless communication with local stakeholders—a critical advantage given the linguistic requirements for effective collaboration across Brazil’s diverse geological projects. I also hold a valid first aid certification (NR-35) required for fieldwork in Brazilian environmental sites, ensuring full compliance with national safety protocols.</w:t>
      </w:r>
    </w:p>
    <w:p>
      <w:pPr>
        <w:pStyle w:val="BodyText"/>
      </w:pPr>
      <w:r>
        <w:t xml:space="preserve">My motivation extends beyond technical competence to a deep-seated commitment to São Paulo’s sustainable future. The city faces complex challenges including subsidence in its metropolitan aquifers, seismic hazard assessment for infrastructure projects (e.g., the São Paulo Metro expansion), and managing waste from industrial zones like Cubatão. As a Geologist with roots in the region, I am acutely aware of how geological insights can prevent environmental degradation while supporting economic growth. For instance, during my UNIFESP research on urban geology, I proposed a method for integrating soil stability data into São Paulo’s city planning models—a concept aligned with [Company Name]’s reputation for innovative environmental solutions in Brazil.</w:t>
      </w:r>
    </w:p>
    <w:p>
      <w:pPr>
        <w:pStyle w:val="BodyText"/>
      </w:pPr>
      <w:r>
        <w:t xml:space="preserve">What particularly excites me about this opportunity is [Company Name]’s leadership in projects like the São Paulo State Water Resource Management Initiative and your partnership with IBAMA (Brazilian Institute of Environment and Renewable Natural Resources) on conservation efforts. I am keen to apply my skills to support your mission, whether through fieldwork in the Campos do Jordão region’s mineral-rich terrain or data analysis for urban development projects. My adaptability is proven by my recent experience collaborating with a multi-disciplinary team at a São Paulo university lab studying groundwater contamination from industrial runoff—a project that required rapid assimilation of new geological datasets and cross-functional communication.</w:t>
      </w:r>
    </w:p>
    <w:p>
      <w:pPr>
        <w:pStyle w:val="BodyText"/>
      </w:pPr>
      <w:r>
        <w:t xml:space="preserve">I have attached my resume, academic transcripts, and a reference letter from Professor Dr. Ana Lúcia Silva (Chair of UNIFESP’s Geology Department) for your review. I am available for an interview at your earliest convenience and would welcome the chance to discuss how my proactive attitude, technical skills in geology, and dedication to Brazil São Paulo’s environmental stewardship can benefit [Company Name]. The prospect of contributing to meaningful geological work within a city as dynamic as São Paulo fills me with professional purpose.</w:t>
      </w:r>
    </w:p>
    <w:p>
      <w:pPr>
        <w:pStyle w:val="BodyText"/>
      </w:pPr>
      <w:r>
        <w:t xml:space="preserve">Thank you for considering my application for this Internship Application Letter. I am eager to bring my academic rigor, field experience, and passion for Brazil’s geological landscape to your organization. I look forward to the possibility of discussing how my background aligns with your team’s goals in São Paulo.</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Professor Referenc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 Brazil São Paulo</dc:title>
  <dc:creator/>
  <cp:keywords/>
  <dcterms:created xsi:type="dcterms:W3CDTF">2025-12-09T09:10:57Z</dcterms:created>
  <dcterms:modified xsi:type="dcterms:W3CDTF">2025-12-09T09:10:57Z</dcterms:modified>
</cp:coreProperties>
</file>

<file path=docProps/custom.xml><?xml version="1.0" encoding="utf-8"?>
<Properties xmlns="http://schemas.openxmlformats.org/officeDocument/2006/custom-properties" xmlns:vt="http://schemas.openxmlformats.org/officeDocument/2006/docPropsVTypes"/>
</file>